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ia Zur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ur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0 Pinehurst Dr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HATADYNAMITEGIR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1481275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